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3CE9319C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3953F2">
        <w:t>February</w:t>
      </w:r>
      <w:r w:rsidR="001B7F14">
        <w:t xml:space="preserve"> </w:t>
      </w:r>
      <w:r w:rsidR="00CE266A">
        <w:t>1</w:t>
      </w:r>
      <w:r w:rsidR="003953F2">
        <w:t>6</w:t>
      </w:r>
      <w:r w:rsidR="00BE388D">
        <w:t>, 202</w:t>
      </w:r>
      <w:r w:rsidR="00021882">
        <w:t>2</w:t>
      </w:r>
    </w:p>
    <w:p w14:paraId="7C8D3E35" w14:textId="61745EE6" w:rsidR="00BE388D" w:rsidRDefault="00640E19" w:rsidP="00BE388D">
      <w:pPr>
        <w:pStyle w:val="NoSpacing"/>
      </w:pPr>
      <w:r>
        <w:t>3</w:t>
      </w:r>
      <w:r w:rsidR="00BE388D">
        <w:t>:</w:t>
      </w:r>
      <w:r w:rsidR="001B7F14">
        <w:t>0</w:t>
      </w:r>
      <w:r w:rsidR="00BE388D">
        <w:t xml:space="preserve">0 </w:t>
      </w:r>
      <w:r w:rsidR="001B7F14">
        <w:t>p</w:t>
      </w:r>
      <w:r w:rsidR="00BE388D">
        <w:t>m</w:t>
      </w:r>
      <w:r w:rsidR="001B7F14">
        <w:t xml:space="preserve"> </w:t>
      </w:r>
      <w:r w:rsidR="00BE388D">
        <w:t>-</w:t>
      </w:r>
      <w:r w:rsidR="00673660">
        <w:t xml:space="preserve"> </w:t>
      </w:r>
      <w:r>
        <w:t>5</w:t>
      </w:r>
      <w:r w:rsidR="00BE388D">
        <w:t>:</w:t>
      </w:r>
      <w:r w:rsidR="001B7F14">
        <w:t>0</w:t>
      </w:r>
      <w:r w:rsidR="00BE388D">
        <w:t>0 pm</w:t>
      </w:r>
    </w:p>
    <w:p w14:paraId="554B6B4C" w14:textId="54340E46" w:rsidR="009E50E3" w:rsidRDefault="009E50E3" w:rsidP="009E50E3">
      <w:r w:rsidRPr="003953E5">
        <w:t xml:space="preserve">Location: </w:t>
      </w:r>
      <w:r>
        <w:t>1600 University Avenue W., Suite 8 Saint Paul, MN 55104</w:t>
      </w:r>
      <w:r>
        <w:br/>
        <w:t>As provided by MN Stat. 13D.021, the meeting was held electronically Members present via conference line (</w:t>
      </w:r>
      <w:proofErr w:type="spellStart"/>
      <w:r w:rsidR="00BC5DE7">
        <w:t>Zoom</w:t>
      </w:r>
      <w:r w:rsidR="00B66256">
        <w:t>g</w:t>
      </w:r>
      <w:r w:rsidR="00BC5DE7">
        <w:t>ov</w:t>
      </w:r>
      <w:proofErr w:type="spellEnd"/>
      <w:r>
        <w:t>)</w:t>
      </w:r>
    </w:p>
    <w:p w14:paraId="18CD4E44" w14:textId="6D796ACA" w:rsidR="00422502" w:rsidRDefault="00422502" w:rsidP="00FD7B20">
      <w:r>
        <w:t>Members present via (</w:t>
      </w:r>
      <w:proofErr w:type="spellStart"/>
      <w:r w:rsidR="009E50E3">
        <w:t>Zoom</w:t>
      </w:r>
      <w:r w:rsidR="005322C3">
        <w:t>g</w:t>
      </w:r>
      <w:r w:rsidR="009E50E3">
        <w:t>ov</w:t>
      </w:r>
      <w:proofErr w:type="spellEnd"/>
      <w:r>
        <w:t>)</w:t>
      </w:r>
      <w:r w:rsidR="00C22302">
        <w:t xml:space="preserve"> Members present:</w:t>
      </w:r>
      <w:r>
        <w:t xml:space="preserve"> </w:t>
      </w:r>
      <w:r w:rsidR="003953F2">
        <w:t xml:space="preserve">Judy Moe, Leigh Lake, Dave Johnson, Dawn Bly, Saido Abdirashid, Absent John Fechter, Andy Christensen. Staff members present: David Dively, Shannon Hartwig, </w:t>
      </w:r>
      <w:r w:rsidR="00260FA5">
        <w:t xml:space="preserve">and </w:t>
      </w:r>
      <w:r w:rsidR="00B72F03">
        <w:t>Linda Gremillion.</w:t>
      </w:r>
    </w:p>
    <w:p w14:paraId="54317B90" w14:textId="38BFF2D9" w:rsidR="00D5579E" w:rsidRDefault="008671E3" w:rsidP="00FD7B20">
      <w:r>
        <w:t xml:space="preserve">Meeting opened at </w:t>
      </w:r>
      <w:r w:rsidR="00C22302">
        <w:t>3</w:t>
      </w:r>
      <w:r>
        <w:t>:</w:t>
      </w:r>
      <w:r w:rsidR="00B72F03">
        <w:t>1</w:t>
      </w:r>
      <w:r w:rsidR="003953F2">
        <w:t>6</w:t>
      </w:r>
      <w:r>
        <w:t xml:space="preserve"> pm</w:t>
      </w:r>
    </w:p>
    <w:p w14:paraId="11960F5A" w14:textId="34B4F166" w:rsidR="00260FA5" w:rsidRDefault="00260FA5" w:rsidP="00260FA5">
      <w:pPr>
        <w:pStyle w:val="Heading2"/>
      </w:pPr>
      <w:r w:rsidRPr="00260FA5">
        <w:t>Elect Chair</w:t>
      </w:r>
    </w:p>
    <w:p w14:paraId="0197D36C" w14:textId="6602B992" w:rsidR="00EF729F" w:rsidRDefault="009C2157" w:rsidP="00FD7B20">
      <w:r>
        <w:t xml:space="preserve">Discussion on chair vacancy. </w:t>
      </w:r>
      <w:r w:rsidR="00EF729F">
        <w:t>Andrew Christensen</w:t>
      </w:r>
      <w:r>
        <w:t xml:space="preserve"> was reassigned to the Council Planning committee after he was elected as the council vice chair position. </w:t>
      </w:r>
    </w:p>
    <w:p w14:paraId="36D43E08" w14:textId="5D3597BE" w:rsidR="009C2157" w:rsidRDefault="0010660F" w:rsidP="00FD7B20">
      <w:r>
        <w:t>Dawn Bly</w:t>
      </w:r>
      <w:r w:rsidR="00EF729F">
        <w:t xml:space="preserve"> will chair the February 16, and </w:t>
      </w:r>
      <w:r w:rsidR="009C2157">
        <w:t>March 6</w:t>
      </w:r>
      <w:r w:rsidR="00EF729F">
        <w:t xml:space="preserve"> meeting and Judy Moe will chair the </w:t>
      </w:r>
      <w:r w:rsidR="009C2157">
        <w:t>April 20</w:t>
      </w:r>
      <w:r w:rsidR="00EF729F">
        <w:t xml:space="preserve"> meeting. We will make additional plans for the May 18 and June 15 meeting</w:t>
      </w:r>
      <w:r>
        <w:t xml:space="preserve"> date</w:t>
      </w:r>
      <w:r w:rsidR="00EF729F">
        <w:t>s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6390B338" w:rsidR="0026666A" w:rsidRPr="00D5579E" w:rsidRDefault="00C22302" w:rsidP="0026666A">
      <w:r>
        <w:t xml:space="preserve">Approve Agenda, motion moved by </w:t>
      </w:r>
      <w:r w:rsidR="00DB0360">
        <w:t>Dave Johnson</w:t>
      </w:r>
      <w:r>
        <w:t xml:space="preserve">, and seconded by </w:t>
      </w:r>
      <w:r w:rsidR="00DB0360">
        <w:t>Leigh Lake</w:t>
      </w:r>
      <w:r>
        <w:t xml:space="preserve">. Motion passed unanimously </w:t>
      </w:r>
      <w:r w:rsidR="009C2157">
        <w:t>5</w:t>
      </w:r>
      <w:r>
        <w:t>/</w:t>
      </w:r>
      <w:r w:rsidR="009C2157">
        <w:t>5</w:t>
      </w:r>
      <w:r>
        <w:t xml:space="preserve"> members present, </w:t>
      </w:r>
      <w:r w:rsidR="009C2157">
        <w:t>2</w:t>
      </w:r>
      <w:r>
        <w:t xml:space="preserve"> members absent. </w:t>
      </w:r>
      <w:r w:rsidR="0026666A">
        <w:t>Approve minutes fr</w:t>
      </w:r>
      <w:r w:rsidR="00B75990">
        <w:t>o</w:t>
      </w:r>
      <w:r w:rsidR="0026666A">
        <w:t xml:space="preserve">m the </w:t>
      </w:r>
      <w:r w:rsidR="00DB0360">
        <w:t>January 19,</w:t>
      </w:r>
      <w:r w:rsidR="00950836">
        <w:t xml:space="preserve"> 202</w:t>
      </w:r>
      <w:r w:rsidR="00DB0360">
        <w:t>2</w:t>
      </w:r>
      <w:r w:rsidR="00BC5DE7">
        <w:t>,</w:t>
      </w:r>
      <w:r w:rsidR="00950836">
        <w:t xml:space="preserve"> </w:t>
      </w:r>
      <w:r w:rsidR="0026666A">
        <w:t xml:space="preserve">meeting minutes, motion moved by </w:t>
      </w:r>
      <w:r w:rsidR="00950836">
        <w:t>Dave Johnson</w:t>
      </w:r>
      <w:r w:rsidR="0026666A">
        <w:t xml:space="preserve">, and seconded by </w:t>
      </w:r>
      <w:r w:rsidR="00DB0360">
        <w:t>Leigh Lake</w:t>
      </w:r>
      <w:r w:rsidR="0026666A">
        <w:t xml:space="preserve">. Motion passed unanimously </w:t>
      </w:r>
      <w:r w:rsidR="00DB0360">
        <w:t>5</w:t>
      </w:r>
      <w:r w:rsidR="0026666A">
        <w:t>/</w:t>
      </w:r>
      <w:r w:rsidR="00DB0360">
        <w:t>5</w:t>
      </w:r>
      <w:r w:rsidR="0026666A">
        <w:t xml:space="preserve"> members present, </w:t>
      </w:r>
      <w:r w:rsidR="00DB0360">
        <w:t>2</w:t>
      </w:r>
      <w:r w:rsidR="0026666A">
        <w:t xml:space="preserve"> members absent.</w:t>
      </w:r>
    </w:p>
    <w:p w14:paraId="4E23337C" w14:textId="51AD8601" w:rsidR="00DB0360" w:rsidRDefault="00DB0360" w:rsidP="00DB0360">
      <w:pPr>
        <w:pStyle w:val="Heading2"/>
      </w:pPr>
      <w:r>
        <w:t>Discussion prompts for further external relationships work</w:t>
      </w:r>
    </w:p>
    <w:p w14:paraId="08FABEB1" w14:textId="3B378ED1" w:rsidR="004E5378" w:rsidRDefault="004E5378" w:rsidP="004E5378">
      <w:r>
        <w:t>Group discussion, ideas include a smoother transition of services (Lake). Further develop communication and collaboration opportunities what could be potentially council driven or led and supported by staff. Discussion on committee addressing education issues</w:t>
      </w:r>
      <w:r w:rsidR="009B1B46">
        <w:t xml:space="preserve"> and</w:t>
      </w:r>
      <w:r>
        <w:t xml:space="preserve"> early intervention</w:t>
      </w:r>
      <w:r w:rsidR="009B1B46">
        <w:t xml:space="preserve">. The committee can </w:t>
      </w:r>
      <w:r w:rsidR="009B1B46" w:rsidRPr="009B1B46">
        <w:t>make sure they know that is the avenue they can go</w:t>
      </w:r>
      <w:r w:rsidR="009B1B46">
        <w:t xml:space="preserve">, in terms of resources. Group discussion on Threats and what committees can be focusing on. </w:t>
      </w:r>
      <w:r w:rsidR="00DF0732">
        <w:t xml:space="preserve">Discussion on labeling of children in schools (education), employment, access (services), independent living and housing. Group discussion on </w:t>
      </w:r>
      <w:r w:rsidR="00DF0732" w:rsidRPr="00DF0732">
        <w:t>statewide county-connected information.</w:t>
      </w:r>
      <w:r w:rsidR="00DF0732">
        <w:t xml:space="preserve"> </w:t>
      </w:r>
    </w:p>
    <w:p w14:paraId="6F8BDE01" w14:textId="228AA279" w:rsidR="009B1B46" w:rsidRPr="004E5378" w:rsidRDefault="009B1B46" w:rsidP="004E5378">
      <w:r>
        <w:lastRenderedPageBreak/>
        <w:t xml:space="preserve">What success looks like; ten years </w:t>
      </w:r>
      <w:r w:rsidR="00A61CAA">
        <w:t>from</w:t>
      </w:r>
      <w:r>
        <w:t xml:space="preserve"> now. Group discussion, ten years from now, they would like to see that there is no longer a need for MCD, because everybody will be incisive and included, and we will have people working in </w:t>
      </w:r>
      <w:r w:rsidR="00DF0732">
        <w:t>jobs because they are the right person for the jobs.</w:t>
      </w:r>
    </w:p>
    <w:p w14:paraId="6CD20576" w14:textId="033D4662" w:rsidR="00D1518E" w:rsidRDefault="00D1518E" w:rsidP="00FE5DD6">
      <w:r>
        <w:t>Next steps:</w:t>
      </w:r>
      <w:r w:rsidR="007B044E">
        <w:t xml:space="preserve"> Dawn Bly will chair the March 8, </w:t>
      </w:r>
      <w:r w:rsidR="00450147">
        <w:t>2022,</w:t>
      </w:r>
      <w:r w:rsidR="007B044E">
        <w:t xml:space="preserve"> meeting.</w:t>
      </w:r>
    </w:p>
    <w:p w14:paraId="1554E5B3" w14:textId="076A7289" w:rsidR="00D1518E" w:rsidRDefault="00D1518E" w:rsidP="00FE5DD6">
      <w:r>
        <w:t>Meeting adjourn 4:30 pm</w:t>
      </w:r>
    </w:p>
    <w:p w14:paraId="7C92C316" w14:textId="23B74742" w:rsidR="00D1518E" w:rsidRDefault="00D1518E" w:rsidP="00FE5DD6">
      <w:r>
        <w:t>Respectfully submitted by: Shannon Hartwig</w:t>
      </w:r>
    </w:p>
    <w:sectPr w:rsidR="00D1518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06F31" w14:textId="77777777" w:rsidR="00136F4F" w:rsidRDefault="00136F4F" w:rsidP="00D91FF4">
      <w:r>
        <w:separator/>
      </w:r>
    </w:p>
  </w:endnote>
  <w:endnote w:type="continuationSeparator" w:id="0">
    <w:p w14:paraId="11348A0D" w14:textId="77777777" w:rsidR="00136F4F" w:rsidRDefault="00136F4F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07702AAC" w:rsidR="00265001" w:rsidRDefault="00136F4F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260FA5">
          <w:t>2</w:t>
        </w:r>
        <w:r w:rsidR="005D3E8F">
          <w:t>/1</w:t>
        </w:r>
        <w:r w:rsidR="00260FA5">
          <w:t>6</w:t>
        </w:r>
        <w:r w:rsidR="005D3E8F">
          <w:t>/2</w:t>
        </w:r>
        <w:r w:rsidR="000101FE">
          <w:t>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C8572" w14:textId="77777777" w:rsidR="00136F4F" w:rsidRDefault="00136F4F" w:rsidP="00D91FF4">
      <w:r>
        <w:separator/>
      </w:r>
    </w:p>
  </w:footnote>
  <w:footnote w:type="continuationSeparator" w:id="0">
    <w:p w14:paraId="79B80B84" w14:textId="77777777" w:rsidR="00136F4F" w:rsidRDefault="00136F4F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C900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1282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E62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103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04C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2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4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281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5E90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21882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86A3F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0660F"/>
    <w:rsid w:val="00122003"/>
    <w:rsid w:val="00135082"/>
    <w:rsid w:val="00135DC7"/>
    <w:rsid w:val="001367E9"/>
    <w:rsid w:val="00136F4F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1AC8"/>
    <w:rsid w:val="001A46BB"/>
    <w:rsid w:val="001B6FD0"/>
    <w:rsid w:val="001B79B1"/>
    <w:rsid w:val="001B7D48"/>
    <w:rsid w:val="001B7F14"/>
    <w:rsid w:val="001C3208"/>
    <w:rsid w:val="001C55E0"/>
    <w:rsid w:val="001E2494"/>
    <w:rsid w:val="001E5573"/>
    <w:rsid w:val="001E5ECF"/>
    <w:rsid w:val="00211CA3"/>
    <w:rsid w:val="00222A49"/>
    <w:rsid w:val="0022552E"/>
    <w:rsid w:val="0022744C"/>
    <w:rsid w:val="00227E68"/>
    <w:rsid w:val="00232F7C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7098"/>
    <w:rsid w:val="002F1563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0A28"/>
    <w:rsid w:val="00392C70"/>
    <w:rsid w:val="003953F2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50147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322C3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7CCC"/>
    <w:rsid w:val="006A7B50"/>
    <w:rsid w:val="006B13B7"/>
    <w:rsid w:val="006B2772"/>
    <w:rsid w:val="006B2942"/>
    <w:rsid w:val="006B3994"/>
    <w:rsid w:val="006C0E45"/>
    <w:rsid w:val="006D4829"/>
    <w:rsid w:val="006E18EC"/>
    <w:rsid w:val="006F31A7"/>
    <w:rsid w:val="006F3B38"/>
    <w:rsid w:val="006F7680"/>
    <w:rsid w:val="007137A4"/>
    <w:rsid w:val="0071467E"/>
    <w:rsid w:val="0074778B"/>
    <w:rsid w:val="00752E61"/>
    <w:rsid w:val="00771E60"/>
    <w:rsid w:val="0077225E"/>
    <w:rsid w:val="007857F7"/>
    <w:rsid w:val="00793F48"/>
    <w:rsid w:val="007A072D"/>
    <w:rsid w:val="007B044E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36C11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F7133"/>
    <w:rsid w:val="00905BC6"/>
    <w:rsid w:val="0090737A"/>
    <w:rsid w:val="00914D60"/>
    <w:rsid w:val="00917A77"/>
    <w:rsid w:val="00925BDC"/>
    <w:rsid w:val="00941AB9"/>
    <w:rsid w:val="0094786F"/>
    <w:rsid w:val="00950836"/>
    <w:rsid w:val="009547E6"/>
    <w:rsid w:val="0096108C"/>
    <w:rsid w:val="00961C00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1B46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22CD"/>
    <w:rsid w:val="00AD39DA"/>
    <w:rsid w:val="00AD5DFE"/>
    <w:rsid w:val="00AE5772"/>
    <w:rsid w:val="00AF22AD"/>
    <w:rsid w:val="00AF5107"/>
    <w:rsid w:val="00B06264"/>
    <w:rsid w:val="00B06423"/>
    <w:rsid w:val="00B07C8F"/>
    <w:rsid w:val="00B221AE"/>
    <w:rsid w:val="00B275D4"/>
    <w:rsid w:val="00B437C8"/>
    <w:rsid w:val="00B4417B"/>
    <w:rsid w:val="00B62430"/>
    <w:rsid w:val="00B66256"/>
    <w:rsid w:val="00B72F03"/>
    <w:rsid w:val="00B75051"/>
    <w:rsid w:val="00B75990"/>
    <w:rsid w:val="00B77CC5"/>
    <w:rsid w:val="00B82394"/>
    <w:rsid w:val="00B83B8E"/>
    <w:rsid w:val="00B859DE"/>
    <w:rsid w:val="00B91F36"/>
    <w:rsid w:val="00BC34CB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2D2F"/>
    <w:rsid w:val="00C22302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29C1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1518E"/>
    <w:rsid w:val="00D22819"/>
    <w:rsid w:val="00D33929"/>
    <w:rsid w:val="00D37064"/>
    <w:rsid w:val="00D47F30"/>
    <w:rsid w:val="00D511F0"/>
    <w:rsid w:val="00D54EE5"/>
    <w:rsid w:val="00D5579E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B0360"/>
    <w:rsid w:val="00DB4967"/>
    <w:rsid w:val="00DC1A1C"/>
    <w:rsid w:val="00DC22CF"/>
    <w:rsid w:val="00DD748A"/>
    <w:rsid w:val="00DE50CB"/>
    <w:rsid w:val="00DF0732"/>
    <w:rsid w:val="00DF60DE"/>
    <w:rsid w:val="00E05E52"/>
    <w:rsid w:val="00E14219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67E44"/>
    <w:rsid w:val="00F67ED7"/>
    <w:rsid w:val="00F70C03"/>
    <w:rsid w:val="00F7437F"/>
    <w:rsid w:val="00F800FE"/>
    <w:rsid w:val="00F84D74"/>
    <w:rsid w:val="00F87A23"/>
    <w:rsid w:val="00F9084A"/>
    <w:rsid w:val="00FB0BE7"/>
    <w:rsid w:val="00FB6E40"/>
    <w:rsid w:val="00FD1CCB"/>
    <w:rsid w:val="00FD5BF8"/>
    <w:rsid w:val="00FD6BA3"/>
    <w:rsid w:val="00FD7B20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1B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2B5F33"/>
    <w:rsid w:val="004369A5"/>
    <w:rsid w:val="00885C49"/>
    <w:rsid w:val="00A05CE7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2/16/22</vt:lpstr>
    </vt:vector>
  </TitlesOfParts>
  <Manager/>
  <Company>Minnesota Council on Disability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2/16/22</dc:title>
  <dc:subject>Meeting minutes</dc:subject>
  <dc:creator>Shannon Hartwig</dc:creator>
  <cp:keywords/>
  <dc:description/>
  <cp:lastModifiedBy>Miller, Chad (MCD)</cp:lastModifiedBy>
  <cp:revision>3</cp:revision>
  <dcterms:created xsi:type="dcterms:W3CDTF">2022-03-10T22:14:00Z</dcterms:created>
  <dcterms:modified xsi:type="dcterms:W3CDTF">2022-03-10T22:1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